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3CFED" w14:textId="0B3128D5" w:rsidR="00F53875" w:rsidRDefault="00203D94">
      <w:pPr>
        <w:pStyle w:val="Title"/>
      </w:pPr>
      <w:r>
        <w:t xml:space="preserve">Feedback for Project Number </w:t>
      </w:r>
      <w:r w:rsidR="00AC66D1">
        <w:t>3</w:t>
      </w:r>
      <w:r w:rsidR="00534C98">
        <w:t>4</w:t>
      </w:r>
    </w:p>
    <w:p w14:paraId="615C75F6" w14:textId="77777777" w:rsidR="00F53875" w:rsidRDefault="00203D94">
      <w:pPr>
        <w:pStyle w:val="Heading2"/>
      </w:pPr>
      <w:bookmarkStart w:id="0" w:name="instructions"/>
      <w:bookmarkEnd w:id="0"/>
      <w:r>
        <w:t>Instructions</w:t>
      </w:r>
    </w:p>
    <w:p w14:paraId="3326476B" w14:textId="77777777" w:rsidR="00F53875" w:rsidRDefault="00203D94">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E8EA0AC" w14:textId="77777777" w:rsidR="00F53875" w:rsidRDefault="00203D9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8th at 11:59pm CST</w:t>
      </w:r>
      <w:r>
        <w:t>. For ease you can use this markdown file to fill out your responses and knit which will produce a word document for you.</w:t>
      </w:r>
    </w:p>
    <w:p w14:paraId="20B6C74B" w14:textId="77777777" w:rsidR="00F53875" w:rsidRDefault="00203D94">
      <w:pPr>
        <w:pStyle w:val="Heading2"/>
      </w:pPr>
      <w:bookmarkStart w:id="1" w:name="feedback-below"/>
      <w:bookmarkEnd w:id="1"/>
      <w:r>
        <w:t>Feedback Below</w:t>
      </w:r>
    </w:p>
    <w:p w14:paraId="1F0855CD" w14:textId="0890AC0E" w:rsidR="00F53875" w:rsidRDefault="00203D94">
      <w:pPr>
        <w:pStyle w:val="FirstParagraph"/>
        <w:rPr>
          <w:b/>
        </w:rPr>
      </w:pPr>
      <w:r>
        <w:rPr>
          <w:b/>
        </w:rPr>
        <w:t>What did you first notice about this project?</w:t>
      </w:r>
    </w:p>
    <w:p w14:paraId="31253861" w14:textId="41EA15C9" w:rsidR="001A7DA6" w:rsidRPr="001A7DA6" w:rsidRDefault="00534C98" w:rsidP="001A7DA6">
      <w:pPr>
        <w:pStyle w:val="BodyText"/>
      </w:pPr>
      <w:r>
        <w:t>How intuitive it is.</w:t>
      </w:r>
    </w:p>
    <w:p w14:paraId="1DD04CE0" w14:textId="1D412DB8" w:rsidR="00F53875" w:rsidRDefault="00203D94">
      <w:pPr>
        <w:pStyle w:val="BodyText"/>
        <w:rPr>
          <w:b/>
        </w:rPr>
      </w:pPr>
      <w:r>
        <w:rPr>
          <w:b/>
        </w:rPr>
        <w:t>What was this project’s main story?</w:t>
      </w:r>
    </w:p>
    <w:p w14:paraId="6883B08D" w14:textId="2775E822" w:rsidR="001A7DA6" w:rsidRPr="001A7DA6" w:rsidRDefault="00534C98">
      <w:pPr>
        <w:pStyle w:val="BodyText"/>
        <w:rPr>
          <w:bCs/>
        </w:rPr>
      </w:pPr>
      <w:r>
        <w:rPr>
          <w:bCs/>
        </w:rPr>
        <w:t>Provide visualizations for life expectancy trends in different countries</w:t>
      </w:r>
    </w:p>
    <w:p w14:paraId="5B21F814" w14:textId="37E72B6D" w:rsidR="00F53875" w:rsidRDefault="00203D94">
      <w:pPr>
        <w:pStyle w:val="BodyText"/>
        <w:rPr>
          <w:b/>
        </w:rPr>
      </w:pPr>
      <w:r>
        <w:rPr>
          <w:b/>
        </w:rPr>
        <w:t>What were some areas of improvement?</w:t>
      </w:r>
    </w:p>
    <w:p w14:paraId="3A79D09C" w14:textId="2B5057DF" w:rsidR="001A7DA6" w:rsidRPr="00EB3641" w:rsidRDefault="006E247B">
      <w:pPr>
        <w:pStyle w:val="BodyText"/>
        <w:rPr>
          <w:bCs/>
        </w:rPr>
      </w:pPr>
      <w:r>
        <w:rPr>
          <w:bCs/>
        </w:rPr>
        <w:t>The country life expectancy in age plot doesn’t change when country changes and I get the feeling is supposed to.</w:t>
      </w:r>
    </w:p>
    <w:p w14:paraId="4136F4C7" w14:textId="0A94C6C5" w:rsidR="00F53875" w:rsidRDefault="00203D94">
      <w:pPr>
        <w:pStyle w:val="BodyText"/>
        <w:rPr>
          <w:b/>
        </w:rPr>
      </w:pPr>
      <w:r>
        <w:rPr>
          <w:b/>
        </w:rPr>
        <w:t>What elements would you add to this project?</w:t>
      </w:r>
    </w:p>
    <w:p w14:paraId="089A3BA5" w14:textId="55AC3362" w:rsidR="00EB3641" w:rsidRPr="00EB3641" w:rsidRDefault="006E247B">
      <w:pPr>
        <w:pStyle w:val="BodyText"/>
        <w:rPr>
          <w:bCs/>
        </w:rPr>
      </w:pPr>
      <w:r>
        <w:rPr>
          <w:bCs/>
        </w:rPr>
        <w:t>I think a population pyramid would have been better instead of the scatter plot used in the age plot</w:t>
      </w:r>
      <w:r w:rsidR="00AA1C01">
        <w:rPr>
          <w:bCs/>
        </w:rPr>
        <w:t>.</w:t>
      </w:r>
    </w:p>
    <w:p w14:paraId="74594424" w14:textId="5CC23F6C" w:rsidR="00F53875" w:rsidRDefault="00203D94">
      <w:pPr>
        <w:pStyle w:val="BodyText"/>
        <w:rPr>
          <w:b/>
        </w:rPr>
      </w:pPr>
      <w:r>
        <w:rPr>
          <w:b/>
        </w:rPr>
        <w:t>What were some successful elements of this project?</w:t>
      </w:r>
    </w:p>
    <w:p w14:paraId="60DCE7D2" w14:textId="7E5AE4B1" w:rsidR="00EB3641" w:rsidRPr="00EB3641" w:rsidRDefault="006E247B">
      <w:pPr>
        <w:pStyle w:val="BodyText"/>
        <w:rPr>
          <w:bCs/>
        </w:rPr>
      </w:pPr>
      <w:r>
        <w:rPr>
          <w:bCs/>
        </w:rPr>
        <w:t>I love how intuitive it is. There was no need for a wall of text explaining the project because it’s obvious what he is trying to do and how you can interact with it.</w:t>
      </w:r>
      <w:r w:rsidR="00AA1C01">
        <w:rPr>
          <w:bCs/>
        </w:rPr>
        <w:t xml:space="preserve"> He could’ve just given a line plot for each country, but he went out of his way to provide formatting options like color and adjusting the min and max so that was awesome as well.</w:t>
      </w:r>
    </w:p>
    <w:p w14:paraId="1F980EB8" w14:textId="7FA94208" w:rsidR="00F53875" w:rsidRDefault="00203D94">
      <w:pPr>
        <w:pStyle w:val="BodyText"/>
        <w:rPr>
          <w:b/>
        </w:rPr>
      </w:pPr>
      <w:r>
        <w:rPr>
          <w:b/>
        </w:rPr>
        <w:lastRenderedPageBreak/>
        <w:t>Any other thoughts you would like to convey to your peer?</w:t>
      </w:r>
    </w:p>
    <w:p w14:paraId="1B5718CE" w14:textId="2D0F2F03" w:rsidR="00EB3641" w:rsidRPr="00EB3641" w:rsidRDefault="00AA1C01">
      <w:pPr>
        <w:pStyle w:val="BodyText"/>
        <w:rPr>
          <w:bCs/>
        </w:rPr>
      </w:pPr>
      <w:r>
        <w:rPr>
          <w:bCs/>
        </w:rPr>
        <w:t>I really enjoyed this project because it’s well done, and it gave me some insights into the life expectancy of some countries I am interested in.</w:t>
      </w:r>
    </w:p>
    <w:sectPr w:rsidR="00EB3641" w:rsidRPr="00EB3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1005A" w14:textId="77777777" w:rsidR="00207A95" w:rsidRDefault="00207A95">
      <w:pPr>
        <w:spacing w:after="0"/>
      </w:pPr>
      <w:r>
        <w:separator/>
      </w:r>
    </w:p>
  </w:endnote>
  <w:endnote w:type="continuationSeparator" w:id="0">
    <w:p w14:paraId="48832A8E" w14:textId="77777777" w:rsidR="00207A95" w:rsidRDefault="00207A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558F8" w14:textId="77777777" w:rsidR="00207A95" w:rsidRDefault="00207A95">
      <w:r>
        <w:separator/>
      </w:r>
    </w:p>
  </w:footnote>
  <w:footnote w:type="continuationSeparator" w:id="0">
    <w:p w14:paraId="012BD9F7" w14:textId="77777777" w:rsidR="00207A95" w:rsidRDefault="00207A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B82AAC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24E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779451828">
    <w:abstractNumId w:val="1"/>
  </w:num>
  <w:num w:numId="2" w16cid:durableId="1287157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7DA6"/>
    <w:rsid w:val="00203D94"/>
    <w:rsid w:val="00207A95"/>
    <w:rsid w:val="004445A7"/>
    <w:rsid w:val="004E29B3"/>
    <w:rsid w:val="00534C98"/>
    <w:rsid w:val="00590D07"/>
    <w:rsid w:val="006E247B"/>
    <w:rsid w:val="00784D58"/>
    <w:rsid w:val="008D6863"/>
    <w:rsid w:val="00A82AE4"/>
    <w:rsid w:val="00AA1C01"/>
    <w:rsid w:val="00AC66D1"/>
    <w:rsid w:val="00B86B75"/>
    <w:rsid w:val="00BC48D5"/>
    <w:rsid w:val="00C36279"/>
    <w:rsid w:val="00CD28E4"/>
    <w:rsid w:val="00D17DBE"/>
    <w:rsid w:val="00E315A3"/>
    <w:rsid w:val="00EB3641"/>
    <w:rsid w:val="00F53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07F54"/>
  <w15:docId w15:val="{F17AFACB-8297-4B03-B463-92A5297D1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ristopher tovar</dc:creator>
  <cp:lastModifiedBy>cristopher tovar</cp:lastModifiedBy>
  <cp:revision>2</cp:revision>
  <dcterms:created xsi:type="dcterms:W3CDTF">2022-05-04T11:00:00Z</dcterms:created>
  <dcterms:modified xsi:type="dcterms:W3CDTF">2022-05-04T11:00:00Z</dcterms:modified>
</cp:coreProperties>
</file>